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207FE667" w:rsidR="003E7C5F" w:rsidRPr="00AD0E22" w:rsidRDefault="00365F71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262626" w:themeColor="text1" w:themeTint="D9"/>
          <w:sz w:val="36"/>
          <w:szCs w:val="36"/>
        </w:rPr>
      </w:pPr>
      <w:r w:rsidRPr="00AD0E22">
        <w:rPr>
          <w:rFonts w:asciiTheme="minorHAnsi" w:hAnsiTheme="minorHAnsi" w:cstheme="minorHAnsi"/>
          <w:color w:val="262626" w:themeColor="text1" w:themeTint="D9"/>
          <w:sz w:val="36"/>
          <w:szCs w:val="36"/>
        </w:rPr>
        <w:t xml:space="preserve">Meeting Minutes </w:t>
      </w:r>
      <w:r w:rsidR="00F91E83" w:rsidRPr="00AD0E22">
        <w:rPr>
          <w:rFonts w:asciiTheme="minorHAnsi" w:hAnsiTheme="minorHAnsi" w:cstheme="minorHAnsi"/>
          <w:color w:val="262626" w:themeColor="text1" w:themeTint="D9"/>
          <w:sz w:val="36"/>
          <w:szCs w:val="36"/>
        </w:rPr>
        <w:t>Template</w:t>
      </w:r>
    </w:p>
    <w:p w14:paraId="179B2244" w14:textId="6A12383B" w:rsidR="00126850" w:rsidRPr="00AD0E22" w:rsidRDefault="00365F71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Meeting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AD0E22" w:rsidRPr="00AD0E22" w14:paraId="6D25240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3C5BF7AB" w:rsidR="00126850" w:rsidRPr="00AD0E22" w:rsidRDefault="0055692D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urpos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51EE627A" w:rsidR="00365F71" w:rsidRPr="00AD0E22" w:rsidRDefault="00365F71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0A044F40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ime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213363B6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E44709" w14:textId="199DD3BE" w:rsidR="00365F71" w:rsidRPr="00AD0E22" w:rsidRDefault="00365F71" w:rsidP="00365F71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Location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85EF20" w14:textId="3CE15AB6" w:rsidR="00365F71" w:rsidRPr="00AD0E22" w:rsidRDefault="00365F71" w:rsidP="00365F71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B8502BA" w14:textId="76187ED3" w:rsidR="00126850" w:rsidRPr="00AD0E22" w:rsidRDefault="00365F71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Meeting Participant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37287FA4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C66998" w14:textId="396190F3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Facilitator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CDC5C1" w14:textId="5F1F7143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646C803F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7B57A3D" w14:textId="03BB7963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ote-taker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F50D2" w14:textId="10FF795B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24449A7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80E9BF" w14:textId="7C1AB50E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ttendees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9941DB4" w14:textId="18D1B366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0CA352E" w14:textId="454E74B1" w:rsidR="00126850" w:rsidRPr="00AD0E22" w:rsidRDefault="00F91E83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genda Item 1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3BF0BD31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88C392" w14:textId="12EAAC0E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C3A07E" w14:textId="0E8B5E2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9C371BB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4D92E2" w14:textId="23AB006B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08AC36" w14:textId="13A750C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181EFEB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3EEA297" w14:textId="154D96CC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4E071FE" w14:textId="14D21FD6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36A1110" w14:textId="3D8A2365" w:rsidR="00F91E83" w:rsidRPr="00AD0E22" w:rsidRDefault="00F91E83" w:rsidP="000F5AD5">
      <w:pPr>
        <w:spacing w:line="276" w:lineRule="auto"/>
        <w:ind w:right="86"/>
        <w:jc w:val="both"/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38375379" w14:textId="0761CA2D" w:rsidR="000F5AD5" w:rsidRPr="00AD0E22" w:rsidRDefault="00F91E83" w:rsidP="00F91E83">
      <w:pPr>
        <w:rPr>
          <w:rFonts w:ascii="Arial" w:hAnsi="Arial" w:cs="Arial"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color w:val="262626" w:themeColor="text1" w:themeTint="D9"/>
          <w:sz w:val="20"/>
          <w:szCs w:val="20"/>
        </w:rPr>
        <w:br w:type="page"/>
      </w:r>
    </w:p>
    <w:p w14:paraId="7A7A0537" w14:textId="06A46612" w:rsidR="00F91E83" w:rsidRPr="00AD0E22" w:rsidRDefault="00F91E83" w:rsidP="00F91E83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genda Item 2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4AAD3594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2702E5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1A6E509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4BB823B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1ED4827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F5F4C2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94E6F24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7FDD68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5DE607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5EADB56" w14:textId="6AD17AFE" w:rsidR="00F91E83" w:rsidRPr="00AD0E22" w:rsidRDefault="00F91E83" w:rsidP="00F91E83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genda Item 3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64D1C22A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ED5B4A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D4190B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A47DE75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E12B92C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F56A6C0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8708E99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22DE5A8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5D00585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67EB4CD" w14:textId="1C854C0E" w:rsidR="00250466" w:rsidRPr="00AD0E22" w:rsidRDefault="00250466" w:rsidP="000F5AD5">
      <w:pPr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75C83424" w14:textId="267A8C5D" w:rsidR="00F91E83" w:rsidRPr="00AD0E22" w:rsidRDefault="00250466" w:rsidP="000F5AD5">
      <w:pPr>
        <w:rPr>
          <w:rFonts w:ascii="Arial" w:hAnsi="Arial" w:cs="Arial"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color w:val="262626" w:themeColor="text1" w:themeTint="D9"/>
          <w:sz w:val="20"/>
          <w:szCs w:val="20"/>
        </w:rPr>
        <w:br w:type="page"/>
      </w:r>
    </w:p>
    <w:p w14:paraId="08852DEC" w14:textId="0BE03B23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genda Item 4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76C712BE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3F700D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BAA134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37F31371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E26EE78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975DB7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FDFD35A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3DA75A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49DE3E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9E5BE90" w14:textId="46CBEAEB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General Discussion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589A1D7E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CCA0A8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3C4119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9A6871B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6A5A91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A2146D1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5E159F0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49A0613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3E7FCFE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06FF79C" w14:textId="263A3DF9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ction Item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D0E22" w:rsidRPr="00AD0E22" w14:paraId="144D2837" w14:textId="429A9842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27ADEE1" w14:textId="2A0FF335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ction Item</w:t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EC55B52" w14:textId="548D64A6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igned</w:t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D00540" w14:textId="084323E0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Due Date</w:t>
            </w:r>
          </w:p>
        </w:tc>
      </w:tr>
      <w:tr w:rsidR="00AD0E22" w:rsidRPr="00AD0E22" w14:paraId="07E73FFE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136FDAA" w14:textId="3D5DF749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AE1FD3" w14:textId="79F41B7B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7BCEB" w14:textId="44F940EE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365AD3B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3700806" w14:textId="58E48728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BF0BA3A" w14:textId="24CF3B44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251A10" w14:textId="293CD1F0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663F1D61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28A602" w14:textId="5221E8FD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7578EA" w14:textId="3D2163AA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AC68D8" w14:textId="1D4EB81C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BCBBF1A" w14:textId="77777777" w:rsidR="00AD0E22" w:rsidRDefault="00AD0E22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57271512" w14:textId="74FE4C05" w:rsidR="005F35CE" w:rsidRPr="00DC3963" w:rsidRDefault="00AD0E22" w:rsidP="00DC3963">
      <w:pPr>
        <w:spacing w:before="120" w:after="120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>End of Meeting Minutes Template</w:t>
      </w:r>
    </w:p>
    <w:sectPr w:rsidR="005F35CE" w:rsidRPr="00DC3963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ED885" w14:textId="77777777" w:rsidR="00080545" w:rsidRDefault="00080545" w:rsidP="00806228">
      <w:pPr>
        <w:spacing w:after="0" w:line="240" w:lineRule="auto"/>
      </w:pPr>
      <w:r>
        <w:separator/>
      </w:r>
    </w:p>
  </w:endnote>
  <w:endnote w:type="continuationSeparator" w:id="0">
    <w:p w14:paraId="5C7C8557" w14:textId="77777777" w:rsidR="00080545" w:rsidRDefault="00080545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4C56" w14:textId="77777777" w:rsidR="005E5BCC" w:rsidRPr="000055D1" w:rsidRDefault="008A6545" w:rsidP="005E5BC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B2A75" w:rsidRPr="002872AA">
      <w:rPr>
        <w:color w:val="808080" w:themeColor="background1" w:themeShade="80"/>
        <w:sz w:val="18"/>
      </w:rPr>
      <w:tab/>
    </w:r>
    <w:r w:rsidR="005E5BCC" w:rsidRPr="00C63CFB">
      <w:rPr>
        <w:color w:val="808080" w:themeColor="background1" w:themeShade="80"/>
        <w:sz w:val="18"/>
      </w:rPr>
      <w:t>Version 1.</w:t>
    </w:r>
    <w:r w:rsidR="005E5BCC">
      <w:rPr>
        <w:color w:val="808080" w:themeColor="background1" w:themeShade="80"/>
        <w:sz w:val="18"/>
      </w:rPr>
      <w:t>1</w:t>
    </w:r>
    <w:r w:rsidR="005E5BCC" w:rsidRPr="00C63CFB">
      <w:rPr>
        <w:color w:val="808080" w:themeColor="background1" w:themeShade="80"/>
        <w:sz w:val="18"/>
      </w:rPr>
      <w:t xml:space="preserve"> Produced </w:t>
    </w:r>
    <w:r w:rsidR="005E5BCC">
      <w:rPr>
        <w:color w:val="808080" w:themeColor="background1" w:themeShade="80"/>
        <w:sz w:val="18"/>
      </w:rPr>
      <w:t>on 1st Nov</w:t>
    </w:r>
    <w:r w:rsidR="005E5BCC" w:rsidRPr="00C63CFB">
      <w:rPr>
        <w:color w:val="808080" w:themeColor="background1" w:themeShade="80"/>
        <w:sz w:val="18"/>
      </w:rPr>
      <w:t xml:space="preserve"> 202</w:t>
    </w:r>
    <w:r w:rsidR="005E5BCC">
      <w:rPr>
        <w:color w:val="808080" w:themeColor="background1" w:themeShade="80"/>
        <w:sz w:val="18"/>
      </w:rPr>
      <w:t>3</w:t>
    </w:r>
  </w:p>
  <w:p w14:paraId="50811398" w14:textId="040A36CB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5E5BCC" w:rsidRPr="000055D1">
      <w:rPr>
        <w:rFonts w:cstheme="minorHAnsi"/>
        <w:noProof/>
        <w:color w:val="808080" w:themeColor="background1" w:themeShade="80"/>
        <w:sz w:val="18"/>
      </w:rPr>
      <w:t>©</w:t>
    </w:r>
    <w:r w:rsidR="005E5BCC" w:rsidRPr="000055D1">
      <w:rPr>
        <w:noProof/>
        <w:color w:val="808080" w:themeColor="background1" w:themeShade="80"/>
        <w:sz w:val="18"/>
      </w:rPr>
      <w:t xml:space="preserve"> </w:t>
    </w:r>
    <w:r w:rsidR="005E5BCC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D6761" w14:textId="77777777" w:rsidR="005E5BCC" w:rsidRPr="000055D1" w:rsidRDefault="008A6545" w:rsidP="005E5BC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06228" w:rsidRPr="002872AA">
      <w:rPr>
        <w:color w:val="808080" w:themeColor="background1" w:themeShade="80"/>
        <w:sz w:val="18"/>
      </w:rPr>
      <w:tab/>
    </w:r>
    <w:r w:rsidR="005E5BCC" w:rsidRPr="00C63CFB">
      <w:rPr>
        <w:color w:val="808080" w:themeColor="background1" w:themeShade="80"/>
        <w:sz w:val="18"/>
      </w:rPr>
      <w:t>Version 1.</w:t>
    </w:r>
    <w:r w:rsidR="005E5BCC">
      <w:rPr>
        <w:color w:val="808080" w:themeColor="background1" w:themeShade="80"/>
        <w:sz w:val="18"/>
      </w:rPr>
      <w:t>1</w:t>
    </w:r>
    <w:r w:rsidR="005E5BCC" w:rsidRPr="00C63CFB">
      <w:rPr>
        <w:color w:val="808080" w:themeColor="background1" w:themeShade="80"/>
        <w:sz w:val="18"/>
      </w:rPr>
      <w:t xml:space="preserve"> Produced </w:t>
    </w:r>
    <w:r w:rsidR="005E5BCC">
      <w:rPr>
        <w:color w:val="808080" w:themeColor="background1" w:themeShade="80"/>
        <w:sz w:val="18"/>
      </w:rPr>
      <w:t>on 1st Nov</w:t>
    </w:r>
    <w:r w:rsidR="005E5BCC" w:rsidRPr="00C63CFB">
      <w:rPr>
        <w:color w:val="808080" w:themeColor="background1" w:themeShade="80"/>
        <w:sz w:val="18"/>
      </w:rPr>
      <w:t xml:space="preserve"> 202</w:t>
    </w:r>
    <w:r w:rsidR="005E5BCC">
      <w:rPr>
        <w:color w:val="808080" w:themeColor="background1" w:themeShade="80"/>
        <w:sz w:val="18"/>
      </w:rPr>
      <w:t>3</w:t>
    </w:r>
  </w:p>
  <w:p w14:paraId="250E1A39" w14:textId="64D67F9D" w:rsidR="00806228" w:rsidRPr="00806228" w:rsidRDefault="005E5BCC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1025B" w14:textId="77777777" w:rsidR="002B0F5A" w:rsidRDefault="002B0F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A83E3" w14:textId="77777777" w:rsidR="00080545" w:rsidRDefault="00080545" w:rsidP="00806228">
      <w:pPr>
        <w:spacing w:after="0" w:line="240" w:lineRule="auto"/>
      </w:pPr>
      <w:r>
        <w:separator/>
      </w:r>
    </w:p>
  </w:footnote>
  <w:footnote w:type="continuationSeparator" w:id="0">
    <w:p w14:paraId="4CBCEE5F" w14:textId="77777777" w:rsidR="00080545" w:rsidRDefault="00080545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5D49C" w14:textId="77777777" w:rsidR="002B0F5A" w:rsidRDefault="002B0F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5B3D4" w14:textId="77777777" w:rsidR="002B0F5A" w:rsidRDefault="002B0F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4F4AD" w14:textId="77777777" w:rsidR="002B0F5A" w:rsidRDefault="002B0F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gFAOFWwSwtAAAA"/>
  </w:docVars>
  <w:rsids>
    <w:rsidRoot w:val="00806228"/>
    <w:rsid w:val="00004D98"/>
    <w:rsid w:val="0001141E"/>
    <w:rsid w:val="00045698"/>
    <w:rsid w:val="00080545"/>
    <w:rsid w:val="000830B5"/>
    <w:rsid w:val="00093BE9"/>
    <w:rsid w:val="00093D44"/>
    <w:rsid w:val="000A29E2"/>
    <w:rsid w:val="000C1523"/>
    <w:rsid w:val="000C5275"/>
    <w:rsid w:val="000E1212"/>
    <w:rsid w:val="000F1017"/>
    <w:rsid w:val="000F5AD5"/>
    <w:rsid w:val="0011111E"/>
    <w:rsid w:val="00124A64"/>
    <w:rsid w:val="00126850"/>
    <w:rsid w:val="00156B63"/>
    <w:rsid w:val="00244EAB"/>
    <w:rsid w:val="00250466"/>
    <w:rsid w:val="002A3AA1"/>
    <w:rsid w:val="002A3DC8"/>
    <w:rsid w:val="002B0F5A"/>
    <w:rsid w:val="002C69BF"/>
    <w:rsid w:val="002E4725"/>
    <w:rsid w:val="002E7B55"/>
    <w:rsid w:val="002F663B"/>
    <w:rsid w:val="00353EF2"/>
    <w:rsid w:val="00365F71"/>
    <w:rsid w:val="00377B7E"/>
    <w:rsid w:val="0038739E"/>
    <w:rsid w:val="003C417B"/>
    <w:rsid w:val="003D5434"/>
    <w:rsid w:val="003E7834"/>
    <w:rsid w:val="003E7C5F"/>
    <w:rsid w:val="0041447C"/>
    <w:rsid w:val="00456504"/>
    <w:rsid w:val="00481144"/>
    <w:rsid w:val="0049068F"/>
    <w:rsid w:val="004E16A5"/>
    <w:rsid w:val="004E2C90"/>
    <w:rsid w:val="005137F2"/>
    <w:rsid w:val="00516734"/>
    <w:rsid w:val="0055692D"/>
    <w:rsid w:val="005E4E86"/>
    <w:rsid w:val="005E5BCC"/>
    <w:rsid w:val="005F0962"/>
    <w:rsid w:val="005F35CE"/>
    <w:rsid w:val="005F4317"/>
    <w:rsid w:val="0060792E"/>
    <w:rsid w:val="006608F3"/>
    <w:rsid w:val="00671C7A"/>
    <w:rsid w:val="00695EFB"/>
    <w:rsid w:val="006F4DF6"/>
    <w:rsid w:val="007110FC"/>
    <w:rsid w:val="00713045"/>
    <w:rsid w:val="00714881"/>
    <w:rsid w:val="00737748"/>
    <w:rsid w:val="00740B9D"/>
    <w:rsid w:val="007426CA"/>
    <w:rsid w:val="007441B4"/>
    <w:rsid w:val="00753442"/>
    <w:rsid w:val="00770B0D"/>
    <w:rsid w:val="00775C13"/>
    <w:rsid w:val="00792BC9"/>
    <w:rsid w:val="007A0C6C"/>
    <w:rsid w:val="007A4B20"/>
    <w:rsid w:val="00800F96"/>
    <w:rsid w:val="00806228"/>
    <w:rsid w:val="0081213A"/>
    <w:rsid w:val="00841D7F"/>
    <w:rsid w:val="008442D1"/>
    <w:rsid w:val="00857829"/>
    <w:rsid w:val="008A6545"/>
    <w:rsid w:val="008B2A75"/>
    <w:rsid w:val="008D2E7C"/>
    <w:rsid w:val="00900084"/>
    <w:rsid w:val="009235A3"/>
    <w:rsid w:val="00936E7D"/>
    <w:rsid w:val="009768D2"/>
    <w:rsid w:val="009D297D"/>
    <w:rsid w:val="00A10091"/>
    <w:rsid w:val="00A17FEE"/>
    <w:rsid w:val="00A345CB"/>
    <w:rsid w:val="00A416B5"/>
    <w:rsid w:val="00AA0A94"/>
    <w:rsid w:val="00AC5694"/>
    <w:rsid w:val="00AD0E22"/>
    <w:rsid w:val="00B36F44"/>
    <w:rsid w:val="00B53CE9"/>
    <w:rsid w:val="00B90F9E"/>
    <w:rsid w:val="00BD629A"/>
    <w:rsid w:val="00BF02D3"/>
    <w:rsid w:val="00BF30FC"/>
    <w:rsid w:val="00C136C1"/>
    <w:rsid w:val="00C406EB"/>
    <w:rsid w:val="00C60411"/>
    <w:rsid w:val="00C62356"/>
    <w:rsid w:val="00C82237"/>
    <w:rsid w:val="00CA1354"/>
    <w:rsid w:val="00CB1A80"/>
    <w:rsid w:val="00D000E6"/>
    <w:rsid w:val="00D111FE"/>
    <w:rsid w:val="00D51560"/>
    <w:rsid w:val="00D81C40"/>
    <w:rsid w:val="00DA10E4"/>
    <w:rsid w:val="00DC3963"/>
    <w:rsid w:val="00DD3FD7"/>
    <w:rsid w:val="00DE4348"/>
    <w:rsid w:val="00E0062C"/>
    <w:rsid w:val="00E0692C"/>
    <w:rsid w:val="00E52CB0"/>
    <w:rsid w:val="00E8155E"/>
    <w:rsid w:val="00E916CF"/>
    <w:rsid w:val="00F10405"/>
    <w:rsid w:val="00F46060"/>
    <w:rsid w:val="00F805CF"/>
    <w:rsid w:val="00F8119D"/>
    <w:rsid w:val="00F91E83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81106D-D8CD-4CBC-B845-7EB0DA2E7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22</Words>
  <Characters>654</Characters>
  <Application>Microsoft Office Word</Application>
  <DocSecurity>0</DocSecurity>
  <Lines>71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9</cp:revision>
  <dcterms:created xsi:type="dcterms:W3CDTF">2020-07-29T06:18:00Z</dcterms:created>
  <dcterms:modified xsi:type="dcterms:W3CDTF">2023-12-04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21275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f952ec986d42d00dd86ffcd0c9cb2fb4f2c1f5110366af4c6f5a7cdf4f55b569</vt:lpwstr>
  </property>
</Properties>
</file>